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pecial Education Teacher position at a reputable institution in Jeddah, Saudi Arabia. As a dedicated educator with over [X years] of experience in special education, I am eager to contribute my expertise, passion for inclusive learning, and cultural adaptability to support the academic and personal growth of students with diverse needs. This opportunity aligns perfectly with my professional goals and commitment to fostering an environment where every learner can thrive. I am particularly drawn to Saudi Arabia Jeddah due to its dynamic educational landscape, rich cultural heritage, and progressive initiatives like Vision 2030, which prioritize inclusive education and innovation.</w:t>
      </w:r>
    </w:p>
    <w:bookmarkStart w:id="20" w:name="professional-background"/>
    <w:p>
      <w:pPr>
        <w:pStyle w:val="Heading2"/>
      </w:pPr>
      <w:r>
        <w:t xml:space="preserve">Professional Background</w:t>
      </w:r>
    </w:p>
    <w:p>
      <w:pPr>
        <w:pStyle w:val="FirstParagraph"/>
      </w:pPr>
      <w:r>
        <w:t xml:space="preserve">With a [Degree Name] in Special Education and [Additional Certification, e.g., "Board Certified Behavior Analyst" or "Inclusive Education Specialist"], I have spent the past [X years] working in diverse educational settings, including public schools, private institutions, and specialized programs for students with autism, intellectual disabilities, and learning challenges. My career has been defined by a focus on individualized education plans (IEPs), differentiated instruction, and evidence-based practices that empower students to reach their full potential. In my previous role at [Previous School/Institution Name], I developed and implemented curriculum tailored to meet the unique needs of students with disabilities, resulting in measurable improvements in academic performance and social skills. For instance, I collaborated with therapists and families to create sensory-friendly learning environments, which reduced classroom disruptions by 40% within one academic year.</w:t>
      </w:r>
    </w:p>
    <w:p>
      <w:pPr>
        <w:pStyle w:val="BodyText"/>
      </w:pPr>
      <w:r>
        <w:t xml:space="preserve">One of my most rewarding experiences was leading a program for students with Down syndrome at [Previous School/Institution Name], where I integrated technology and assistive devices to enhance communication and independence. This initiative not only improved student outcomes but also earned recognition from local educational authorities. My ability to build strong relationships with students, parents, and colleagues has been instrumental in creating a supportive community that values collaboration and continuous growth. I am confident that my hands-on experience, combined with my dedication to lifelong learning, will enable me to make meaningful contributions as a Special Education Teacher in Saudi Arabia Jeddah.</w:t>
      </w:r>
    </w:p>
    <w:bookmarkEnd w:id="20"/>
    <w:bookmarkStart w:id="21" w:name="Xbaf4c862e7df96fa9652ecf40536463d0b684ed"/>
    <w:p>
      <w:pPr>
        <w:pStyle w:val="Heading2"/>
      </w:pPr>
      <w:r>
        <w:t xml:space="preserve">Understanding of Saudi Arabia’s Educational Landscape</w:t>
      </w:r>
    </w:p>
    <w:p>
      <w:pPr>
        <w:pStyle w:val="FirstParagraph"/>
      </w:pPr>
      <w:r>
        <w:t xml:space="preserve">Saudi Arabia has made remarkable strides in recent years to elevate the quality of education and ensure equal opportunities for all students, including those with disabilities. The Ministry of Education’s commitment to inclusive practices, alongside initiatives like the National Transformation Program and Vision 2030, reflects a growing emphasis on accessibility and innovation in education. I am particularly inspired by Saudi Arabia Jeddah’s role as a cultural and educational hub, where institutions are increasingly adopting global best practices while respecting local traditions. This environment resonates with my philosophy of blending evidence-based strategies with cultural sensitivity to create inclusive classrooms.</w:t>
      </w:r>
    </w:p>
    <w:p>
      <w:pPr>
        <w:pStyle w:val="BodyText"/>
      </w:pPr>
      <w:r>
        <w:t xml:space="preserve">As a Special Education Teacher, I understand the importance of aligning my teaching methods with Saudi Arabia’s educational standards and cultural context. For example, I have studied the country’s curriculum frameworks and familiarized myself with local regulations regarding student rights and support services. I am also eager to learn more about Jeddah’s unique challenges and opportunities, such as its multicultural student population and the need for trauma-informed approaches in diverse classrooms. By leveraging my experience in special education and my openness to cultural exchange, I aim to contribute to a school community that celebrates diversity while promoting academic excellence.</w:t>
      </w:r>
    </w:p>
    <w:bookmarkEnd w:id="21"/>
    <w:bookmarkStart w:id="22" w:name="cultural-adaptability-and-commitment"/>
    <w:p>
      <w:pPr>
        <w:pStyle w:val="Heading2"/>
      </w:pPr>
      <w:r>
        <w:t xml:space="preserve">Cultural Adaptability and Commitment</w:t>
      </w:r>
    </w:p>
    <w:p>
      <w:pPr>
        <w:pStyle w:val="FirstParagraph"/>
      </w:pPr>
      <w:r>
        <w:t xml:space="preserve">Working in Saudi Arabia Jeddah presents an exciting opportunity to embrace a new culture while sharing my expertise. I have experience collaborating with international teams and adapting my teaching strategies to meet the needs of students from various backgrounds. For instance, during my time at [Previous School/Institution Name], I worked alongside educators from the Middle East, Europe, and Asia, which honed my ability to communicate effectively across cultures and respect diverse perspectives. I am also committed to understanding and respecting Saudi Arabian customs, including the importance of family involvement in education and the values of modesty and community support.</w:t>
      </w:r>
    </w:p>
    <w:p>
      <w:pPr>
        <w:pStyle w:val="BodyText"/>
      </w:pPr>
      <w:r>
        <w:t xml:space="preserve">Moreover, I am passionate about professional development and have participated in workshops on cross-cultural communication, inclusive pedagogy, and assistive technology. These experiences have equipped me with the tools to navigate new environments confidently. I am eager to contribute to Jeddah’s educational ecosystem by fostering inclusivity, advocating for students with disabilities, and collaborating with local educators to share knowledge and best practices. I believe that my adaptability, empathy, and commitment to student-centered learning will make me a valuable asset to your institution.</w:t>
      </w:r>
    </w:p>
    <w:bookmarkEnd w:id="22"/>
    <w:bookmarkStart w:id="23" w:name="why-saudi-arabia-jeddah"/>
    <w:p>
      <w:pPr>
        <w:pStyle w:val="Heading2"/>
      </w:pPr>
      <w:r>
        <w:t xml:space="preserve">Why Saudi Arabia Jeddah?</w:t>
      </w:r>
    </w:p>
    <w:p>
      <w:pPr>
        <w:pStyle w:val="FirstParagraph"/>
      </w:pPr>
      <w:r>
        <w:t xml:space="preserve">Jeddah’s vibrant atmosphere, historical significance, and modern infrastructure make it an ideal location for professionals seeking a meaningful career. As one of Saudi Arabia’s most cosmopolitan cities, Jeddah offers a unique blend of tradition and innovation, where I can contribute to an educational system that is rapidly evolving. The city’s emphasis on sustainability, technology, and youth development aligns with my belief in the power of education to transform lives. I am particularly interested in working at an institution that values creativity, student well-being, and teacher collaboration—principles I have upheld throughout my career.</w:t>
      </w:r>
    </w:p>
    <w:p>
      <w:pPr>
        <w:pStyle w:val="BodyText"/>
      </w:pPr>
      <w:r>
        <w:t xml:space="preserve">In addition to its educational opportunities, Jeddah’s rich cultural heritage and warm hospitality provide a fulfilling personal experience. I am eager to immerse myself in the local community, build meaningful connections with colleagues and families, and contribute to the city’s progress. By joining your team as a Special Education Teacher, I hope to not only support students but also grow professionally in an environment that prioritizes excellence and innovation.</w:t>
      </w:r>
    </w:p>
    <w:bookmarkEnd w:id="23"/>
    <w:bookmarkStart w:id="24" w:name="conclusion"/>
    <w:p>
      <w:pPr>
        <w:pStyle w:val="Heading2"/>
      </w:pPr>
      <w:r>
        <w:t xml:space="preserve">Conclusion</w:t>
      </w:r>
    </w:p>
    <w:p>
      <w:pPr>
        <w:pStyle w:val="FirstParagraph"/>
      </w:pPr>
      <w:r>
        <w:t xml:space="preserve">In summary, my qualifications, experience, and passion for special education position me to make a positive impact as a Special Education Teacher in Saudi Arabia Jeddah. I am confident that my skills in curriculum development, student advocacy, and cross-cultural collaboration will align with your institution’s mission to provide high-quality education for all learners. I would be honored to contribute to your team and help shape the future of inclusive education in this dynamic city.</w:t>
      </w:r>
    </w:p>
    <w:p>
      <w:pPr>
        <w:pStyle w:val="BodyText"/>
      </w:pPr>
      <w:r>
        <w:t xml:space="preserve">Thank you for considering my application. I look forward to the opportunity to discuss how my background, vision, and dedication can benefit your school. Please feel free to contact me at [Your Phone Number] or [Your Email Address] at your earliest convenience. I am available for an interview at your discretion and am excited about the possibility of joining your institut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cial Education Teacher</dc:title>
  <dc:creator/>
  <cp:keywords/>
  <dcterms:created xsi:type="dcterms:W3CDTF">2026-07-23T20:28:03Z</dcterms:created>
  <dcterms:modified xsi:type="dcterms:W3CDTF">2026-07-23T20:28:03Z</dcterms:modified>
</cp:coreProperties>
</file>

<file path=docProps/custom.xml><?xml version="1.0" encoding="utf-8"?>
<Properties xmlns="http://schemas.openxmlformats.org/officeDocument/2006/custom-properties" xmlns:vt="http://schemas.openxmlformats.org/officeDocument/2006/docPropsVTypes"/>
</file>